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typescript-for-vscode"/>
      <w:bookmarkEnd w:id="31"/>
      <w:r>
        <w:t xml:space="preserve">Setting up TypeScript for VSCode</w:t>
      </w:r>
    </w:p>
    <w:p>
      <w:pPr>
        <w:pStyle w:val="FirstParagraph"/>
      </w:pPr>
      <w:r>
        <w:t xml:space="preserve">In this section we are going to set up Visual Studio Code for TypeScript. The project files for this chapter are in</w:t>
      </w:r>
      <w:r>
        <w:t xml:space="preserve"> </w:t>
      </w:r>
      <w:r>
        <w:rPr>
          <w:rStyle w:val="VerbatimChar"/>
          <w:b/>
        </w:rPr>
        <w:t xml:space="preserve">angular2-intro/project-files/vscode-demo</w:t>
      </w:r>
      <w:r>
        <w:t xml:space="preserve">. You can either follow along or check out the folder to see the final result.</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2">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3" w:name="running-vscode-from-the-terminal"/>
      <w:bookmarkEnd w:id="33"/>
      <w:r>
        <w:t xml:space="preserve">Running VSCode from the Terminal</w:t>
      </w:r>
    </w:p>
    <w:p>
      <w:pPr>
        <w:pStyle w:val="FirstParagraph"/>
      </w:pPr>
      <w:r>
        <w:t xml:space="preserve">If you want to run VSCode from the terminal, you can follow the</w:t>
      </w:r>
      <w:r>
        <w:t xml:space="preserve"> </w:t>
      </w:r>
      <w:hyperlink r:id="rId34">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5" w:name="debugging-app-from-vscode"/>
      <w:bookmarkEnd w:id="35"/>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6">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37" w:name="typescript-crash-course"/>
      <w:bookmarkEnd w:id="37"/>
      <w:r>
        <w:t xml:space="preserve">TypeScript Crash-course</w:t>
      </w:r>
    </w:p>
    <w:p>
      <w:pPr>
        <w:pStyle w:val="Heading2"/>
      </w:pPr>
      <w:bookmarkStart w:id="38" w:name="installing-typescript"/>
      <w:bookmarkEnd w:id="38"/>
      <w:r>
        <w:t xml:space="preserve">Installing TypeScript</w:t>
      </w:r>
    </w:p>
    <w:p>
      <w:pPr>
        <w:pStyle w:val="FirstParagraph"/>
      </w:pPr>
      <w:r>
        <w:t xml:space="preserve">You can install the TypeScript compiler with node:</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2"/>
      </w:pPr>
      <w:bookmarkStart w:id="39" w:name="types-and-the-basics"/>
      <w:bookmarkEnd w:id="39"/>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0" w:name="interface"/>
      <w:bookmarkEnd w:id="40"/>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1" w:name="basic-interface"/>
      <w:bookmarkEnd w:id="41"/>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2" w:name="classes"/>
      <w:bookmarkEnd w:id="42"/>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3">
        <w:r>
          <w:rPr>
            <w:rStyle w:val="Hyperlink"/>
          </w:rPr>
          <w:t xml:space="preserve">favor composition over inheritance</w:t>
        </w:r>
      </w:hyperlink>
      <w:r>
        <w:t xml:space="preserve"> </w:t>
      </w:r>
      <w:r>
        <w:t xml:space="preserve">or make sure you know</w:t>
      </w:r>
      <w:r>
        <w:t xml:space="preserve"> </w:t>
      </w:r>
      <w:hyperlink r:id="rId44">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5" w:name="adding-an-instance-variable"/>
      <w:bookmarkEnd w:id="45"/>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6" w:name="adding-a-method"/>
      <w:bookmarkEnd w:id="46"/>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7" w:name="adding-a-constructor"/>
      <w:bookmarkEnd w:id="47"/>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48" w:name="using-access-modifiers"/>
      <w:bookmarkEnd w:id="48"/>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49" w:name="implementing-an-interface"/>
      <w:bookmarkEnd w:id="4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0" w:name="hello-angular"/>
      <w:bookmarkEnd w:id="50"/>
      <w:r>
        <w:t xml:space="preserve">Hello Angular</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Heading2"/>
      </w:pPr>
      <w:bookmarkStart w:id="51" w:name="project-files"/>
      <w:bookmarkEnd w:id="51"/>
      <w:r>
        <w:t xml:space="preserve">Project Files</w:t>
      </w:r>
    </w:p>
    <w:p>
      <w:pPr>
        <w:pStyle w:val="FirstParagraph"/>
      </w:pPr>
      <w:r>
        <w:t xml:space="preserve">The project files for this chapter are in</w:t>
      </w:r>
      <w:r>
        <w:t xml:space="preserve"> </w:t>
      </w:r>
      <w:r>
        <w:rPr>
          <w:rStyle w:val="VerbatimChar"/>
          <w:b/>
        </w:rPr>
        <w:t xml:space="preserve">angular2-intro/project-files/hello-angular</w:t>
      </w:r>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hello-angular &amp;&amp; npm i</w:t>
      </w:r>
    </w:p>
    <w:p>
      <w:pPr>
        <w:pStyle w:val="Heading2"/>
      </w:pPr>
      <w:bookmarkStart w:id="52" w:name="getting-started"/>
      <w:bookmarkEnd w:id="5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2"/>
      </w:pPr>
      <w:bookmarkStart w:id="53" w:name="making-the-component"/>
      <w:bookmarkEnd w:id="5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2"/>
      </w:pPr>
      <w:bookmarkStart w:id="54" w:name="compiling-the-component"/>
      <w:bookmarkEnd w:id="5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2">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2"/>
      </w:pPr>
      <w:bookmarkStart w:id="55" w:name="loading-the-component"/>
      <w:bookmarkEnd w:id="5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56"/>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Hello Angular</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5f3c9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091d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bb5a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2"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4" Target="https://code.visualstudio.com/Docs/editor/setup" TargetMode="External" /><Relationship Type="http://schemas.openxmlformats.org/officeDocument/2006/relationships/hyperlink" Id="rId36"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44" Target="https://medium.com/@dtinth/es6-class-classical-inheritance-20f4726f4c4#.xdif2m42e" TargetMode="External" /><Relationship Type="http://schemas.openxmlformats.org/officeDocument/2006/relationships/hyperlink" Id="rId43"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